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5" w:name="X2246d88f64c267171179ce4373d40858484523a"/>
    <w:p>
      <w:pPr>
        <w:pStyle w:val="Heading1"/>
      </w:pPr>
      <w:r>
        <w:t xml:space="preserve">Cover Letter for Marine Engineer Position in South Africa Johannesburg</w:t>
      </w:r>
    </w:p>
    <w:p>
      <w:pPr>
        <w:pStyle w:val="FirstParagraph"/>
      </w:pPr>
      <w:r>
        <w:t xml:space="preserve">Dear [Hiring Manager's Name],</w:t>
      </w:r>
    </w:p>
    <w:p>
      <w:pPr>
        <w:pStyle w:val="BodyText"/>
      </w:pPr>
      <w:r>
        <w:t xml:space="preserve">I am writing to express my sincere interest in the Marine Engineer position at [Company Name] in Johannesburg, South Africa. As a dedicated and skilled marine engineer with over [X years] of experience in the maritime industry, I am eager to contribute my expertise to your organization while supporting the growth of South Africa's critical maritime sector. Johannesburg, as a hub for industrial and logistical activities in South Africa, presents a unique opportunity for engineers like myself to make a meaningful impact. My background in marine engineering, combined with my adaptability and passion for innovation, aligns perfectly with the requirements of this role.</w:t>
      </w:r>
    </w:p>
    <w:bookmarkStart w:id="20" w:name="professional-background-and-expertise"/>
    <w:p>
      <w:pPr>
        <w:pStyle w:val="Heading2"/>
      </w:pPr>
      <w:r>
        <w:t xml:space="preserve">Professional Background and Expertise</w:t>
      </w:r>
    </w:p>
    <w:p>
      <w:pPr>
        <w:pStyle w:val="FirstParagraph"/>
      </w:pPr>
      <w:r>
        <w:t xml:space="preserve">With a strong foundation in mechanical systems, shipboard operations, and offshore engineering, I have consistently demonstrated my ability to deliver high-quality results in dynamic environments. My career as a Marine Engineer has involved overseeing the maintenance and repair of propulsion systems, auxiliary machinery, and electrical systems on vessels ranging from cargo ships to luxury yachts. This experience has equipped me with a deep understanding of safety protocols, environmental regulations, and the technical complexities inherent in marine engineering.</w:t>
      </w:r>
    </w:p>
    <w:p>
      <w:pPr>
        <w:pStyle w:val="BodyText"/>
      </w:pPr>
      <w:r>
        <w:t xml:space="preserve">One of my key strengths is my ability to troubleshoot complex mechanical issues under pressure. For instance, during my tenure at [Previous Company], I led a team to resolve a critical engine failure on a container ship bound for Durban, South Africa. By quickly diagnosing the problem and coordinating with local suppliers, we minimized downtime and ensured the vessel’s timely return to service. Such experiences have reinforced my commitment to excellence and reliability—qualities that are essential for success in South Africa Johannesburg’s demanding industrial landscape.</w:t>
      </w:r>
    </w:p>
    <w:bookmarkEnd w:id="20"/>
    <w:bookmarkStart w:id="21" w:name="X8ef094ef1621f9c3c6a3707f9b41f3bb884c866"/>
    <w:p>
      <w:pPr>
        <w:pStyle w:val="Heading2"/>
      </w:pPr>
      <w:r>
        <w:t xml:space="preserve">Understanding of the South African Maritime Industry</w:t>
      </w:r>
    </w:p>
    <w:p>
      <w:pPr>
        <w:pStyle w:val="FirstParagraph"/>
      </w:pPr>
      <w:r>
        <w:t xml:space="preserve">South Africa’s strategic location along major shipping routes, coupled with its reliance on maritime trade for economic growth, makes it a vital player in the global shipping industry. As a Marine Engineer, I am particularly drawn to the opportunities in Johannesburg and surrounding regions, where infrastructure development and port expansion projects are driving demand for skilled professionals. My familiarity with South Africa’s regulatory framework, including compliance with international standards like those set by the International Maritime Organization (IMO), ensures that I can contribute effectively to your operations.</w:t>
      </w:r>
    </w:p>
    <w:p>
      <w:pPr>
        <w:pStyle w:val="BodyText"/>
      </w:pPr>
      <w:r>
        <w:t xml:space="preserve">Johannesburg, as a central hub for logistics and manufacturing in Southern Africa, offers unique challenges and rewards for marine engineers. The city’s proximity to key ports such as Durban and Cape Town necessitates a workforce capable of supporting both inland and offshore operations. I am especially interested in your company’s initiatives related to [mention specific project or initiative if known], as my experience in [relevant skill, e.g., "offshore rig maintenance" or "ship propulsion systems"] aligns with these goals.</w:t>
      </w:r>
    </w:p>
    <w:bookmarkEnd w:id="21"/>
    <w:bookmarkStart w:id="22" w:name="technical-skills-and-certifications"/>
    <w:p>
      <w:pPr>
        <w:pStyle w:val="Heading2"/>
      </w:pPr>
      <w:r>
        <w:t xml:space="preserve">Technical Skills and Certifications</w:t>
      </w:r>
    </w:p>
    <w:p>
      <w:pPr>
        <w:pStyle w:val="FirstParagraph"/>
      </w:pPr>
      <w:r>
        <w:t xml:space="preserve">I hold a [Degree/Qualification, e.g., Bachelor of Engineering in Marine Engineering] from [University Name], along with certifications such as the [Marine Engineer License, e.g., "Class 1 Marine Engineer" or "OSHA Safety Training"]. These credentials, combined with hands-on experience in both onshore and offshore environments, have prepared me to excel in roles that require precision, problem-solving, and leadership. My technical skills include:</w:t>
      </w:r>
    </w:p>
    <w:p>
      <w:pPr>
        <w:numPr>
          <w:ilvl w:val="0"/>
          <w:numId w:val="1001"/>
        </w:numPr>
        <w:pStyle w:val="Compact"/>
      </w:pPr>
      <w:r>
        <w:t xml:space="preserve">Design and maintenance of shipboard machinery</w:t>
      </w:r>
    </w:p>
    <w:p>
      <w:pPr>
        <w:numPr>
          <w:ilvl w:val="0"/>
          <w:numId w:val="1001"/>
        </w:numPr>
        <w:pStyle w:val="Compact"/>
      </w:pPr>
      <w:r>
        <w:t xml:space="preserve">Implementation of energy-efficient systems</w:t>
      </w:r>
    </w:p>
    <w:p>
      <w:pPr>
        <w:numPr>
          <w:ilvl w:val="0"/>
          <w:numId w:val="1001"/>
        </w:numPr>
        <w:pStyle w:val="Compact"/>
      </w:pPr>
      <w:r>
        <w:t xml:space="preserve">Compliance with international maritime safety standards</w:t>
      </w:r>
    </w:p>
    <w:p>
      <w:pPr>
        <w:numPr>
          <w:ilvl w:val="0"/>
          <w:numId w:val="1001"/>
        </w:numPr>
        <w:pStyle w:val="Compact"/>
      </w:pPr>
      <w:r>
        <w:t xml:space="preserve">Project management for vessel upgrades and repairs</w:t>
      </w:r>
    </w:p>
    <w:p>
      <w:pPr>
        <w:pStyle w:val="FirstParagraph"/>
      </w:pPr>
      <w:r>
        <w:t xml:space="preserve">In addition to my technical expertise, I am proficient in using industry-specific software such as [e.g., "Navisworks," "AutoCAD Marine," or "SolidWorks"] for simulation and design. My ability to communicate effectively with cross-functional teams, including port authorities, suppliers, and ship operators, ensures seamless collaboration and project execution.</w:t>
      </w:r>
    </w:p>
    <w:bookmarkEnd w:id="22"/>
    <w:bookmarkStart w:id="23" w:name="why-south-africa-johannesburg"/>
    <w:p>
      <w:pPr>
        <w:pStyle w:val="Heading2"/>
      </w:pPr>
      <w:r>
        <w:t xml:space="preserve">Why South Africa Johannesburg?</w:t>
      </w:r>
    </w:p>
    <w:p>
      <w:pPr>
        <w:pStyle w:val="FirstParagraph"/>
      </w:pPr>
      <w:r>
        <w:t xml:space="preserve">Johannesburg represents a unique blend of opportunity and challenge for marine engineers. The city’s growing focus on sustainable infrastructure and its role as a gateway to Africa’s economic markets make it an ideal location for professionals seeking to contribute to global maritime advancements. I am particularly inspired by the potential for innovation in South Africa’s renewable energy sector, where marine engineers can play a pivotal role in developing offshore wind and tidal energy solutions.</w:t>
      </w:r>
    </w:p>
    <w:p>
      <w:pPr>
        <w:pStyle w:val="BodyText"/>
      </w:pPr>
      <w:r>
        <w:t xml:space="preserve">Living and working in Johannesburg would allow me to immerse myself in a vibrant, multicultural environment while leveraging my skills to support local industries. I am also eager to collaborate with South African engineering firms and academic institutions to foster knowledge exchange and drive technological progress. This aligns with my belief that marine engineering is not just about maintaining vessels but also about enabling global connectivity and sustainable development.</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marine engineering make me a strong candidate for the Marine Engineer position at [Company Name]. I am particularly excited about the opportunity to contribute to your team in Johannesburg, where the intersection of maritime innovation and South Africa’s economic ambitions creates a compelling environment for growth. I would welcome the chance to discuss how my background can benefit your organization and support your mission of excellence in marine engineering.</w:t>
      </w:r>
    </w:p>
    <w:p>
      <w:pPr>
        <w:pStyle w:val="BodyText"/>
      </w:pPr>
      <w:r>
        <w:t xml:space="preserve">Thank you for considering my application. I look forward to the possibility of contributing to [Company Name]’s success in South Africa Johannesburg.</w:t>
      </w:r>
    </w:p>
    <w:p>
      <w:pPr>
        <w:pStyle w:val="BodyText"/>
      </w:pPr>
      <w:r>
        <w:t xml:space="preserve">Sincerely,</w:t>
      </w:r>
      <w:r>
        <w:br/>
      </w:r>
      <w:r>
        <w:t xml:space="preserve">[Your Full Name]</w:t>
      </w:r>
      <w:r>
        <w:br/>
      </w:r>
      <w:r>
        <w:t xml:space="preserve">[Your Contact Information: Email, Phone Number, LinkedIn Profile (if applicable)]</w:t>
      </w:r>
      <w:r>
        <w:br/>
      </w:r>
      <w:r>
        <w:t xml:space="preserve">[Current Address or City/St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cp:keywords/>
  <dcterms:created xsi:type="dcterms:W3CDTF">2026-07-24T20:47:10Z</dcterms:created>
  <dcterms:modified xsi:type="dcterms:W3CDTF">2026-07-24T20:47:10Z</dcterms:modified>
</cp:coreProperties>
</file>

<file path=docProps/custom.xml><?xml version="1.0" encoding="utf-8"?>
<Properties xmlns="http://schemas.openxmlformats.org/officeDocument/2006/custom-properties" xmlns:vt="http://schemas.openxmlformats.org/officeDocument/2006/docPropsVTypes"/>
</file>